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1C0E8" w14:textId="1821329A" w:rsidR="00A667EF" w:rsidRPr="00626EFA" w:rsidRDefault="00A667EF">
      <w:pPr>
        <w:rPr>
          <w:rFonts w:asciiTheme="majorBidi" w:hAnsiTheme="majorBidi" w:cstheme="majorBidi"/>
          <w:sz w:val="20"/>
          <w:szCs w:val="20"/>
        </w:rPr>
      </w:pPr>
    </w:p>
    <w:p w14:paraId="2658A2B6" w14:textId="20EE7DC8" w:rsidR="00A667EF" w:rsidRPr="00626EFA" w:rsidRDefault="007858ED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Dat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60256C">
        <w:rPr>
          <w:rFonts w:asciiTheme="majorBidi" w:hAnsiTheme="majorBidi" w:cstheme="majorBidi"/>
          <w:b/>
          <w:bCs/>
          <w:sz w:val="28"/>
          <w:szCs w:val="28"/>
        </w:rPr>
        <w:t>4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>/12/2022</w:t>
      </w:r>
    </w:p>
    <w:p w14:paraId="478FDD1A" w14:textId="5F600037" w:rsidR="00A667EF" w:rsidRPr="00626EFA" w:rsidRDefault="007858ED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Team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Ninjas</w:t>
      </w:r>
    </w:p>
    <w:p w14:paraId="3FAC33F4" w14:textId="1E55EB5D" w:rsidR="007858ED" w:rsidRPr="00626EFA" w:rsidRDefault="007858ED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Leader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Zainab Alibrahim</w:t>
      </w:r>
    </w:p>
    <w:p w14:paraId="6133149E" w14:textId="77777777" w:rsidR="008C1E94" w:rsidRPr="00626EFA" w:rsidRDefault="008C1E9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096AF669" w14:textId="49099C32" w:rsidR="007858ED" w:rsidRPr="00626EFA" w:rsidRDefault="008C1E94" w:rsidP="007858E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Spark – Weekly project</w:t>
      </w:r>
    </w:p>
    <w:p w14:paraId="293EE518" w14:textId="2C7E5C17" w:rsidR="007858ED" w:rsidRPr="00626EFA" w:rsidRDefault="00767CD0" w:rsidP="00767CD0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GitHub link</w:t>
      </w:r>
    </w:p>
    <w:p w14:paraId="069FA850" w14:textId="6AA87450" w:rsidR="00767CD0" w:rsidRPr="00626EFA" w:rsidRDefault="00000000" w:rsidP="00767CD0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hyperlink r:id="rId7" w:history="1">
        <w:r w:rsidR="00626EFA" w:rsidRPr="00626EFA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github.com/Lina1719/Spark-project.git</w:t>
        </w:r>
      </w:hyperlink>
    </w:p>
    <w:p w14:paraId="09376551" w14:textId="77777777" w:rsidR="00767CD0" w:rsidRPr="00626EFA" w:rsidRDefault="00767CD0" w:rsidP="00767CD0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1E7AB44" w14:textId="4FA21F93" w:rsidR="007858ED" w:rsidRPr="00626EFA" w:rsidRDefault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9A23C5F" w14:textId="5527980B" w:rsidR="007858ED" w:rsidRPr="00626EFA" w:rsidRDefault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Member </w:t>
      </w:r>
      <w:r w:rsidRPr="00626EFA">
        <w:rPr>
          <w:rFonts w:asciiTheme="majorBidi" w:hAnsiTheme="majorBidi" w:cstheme="majorBidi"/>
          <w:b/>
          <w:bCs/>
        </w:rPr>
        <w:t>Name:</w:t>
      </w:r>
      <w:r w:rsidR="008C1E94" w:rsidRPr="00626EFA">
        <w:rPr>
          <w:rFonts w:asciiTheme="majorBidi" w:hAnsiTheme="majorBidi" w:cstheme="majorBidi"/>
          <w:b/>
          <w:bCs/>
        </w:rPr>
        <w:t xml:space="preserve"> </w:t>
      </w:r>
      <w:r w:rsidR="00767CD0" w:rsidRPr="00626EFA">
        <w:rPr>
          <w:rStyle w:val="fontstyle01"/>
          <w:rFonts w:asciiTheme="majorBidi" w:hAnsiTheme="majorBidi" w:cstheme="majorBidi"/>
        </w:rPr>
        <w:t>Lina Almansour</w:t>
      </w:r>
    </w:p>
    <w:p w14:paraId="1E45EB36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2FE1D275" w14:textId="53543096" w:rsidR="007858ED" w:rsidRPr="00626EFA" w:rsidRDefault="00767CD0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>Worked on data cleaning and preprocessing</w:t>
      </w:r>
      <w:r w:rsidR="00626EFA"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 and processing</w:t>
      </w:r>
    </w:p>
    <w:p w14:paraId="5C8782E6" w14:textId="77777777" w:rsidR="00626EFA" w:rsidRPr="00626EFA" w:rsidRDefault="00767CD0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>Assisted in EDA</w:t>
      </w:r>
    </w:p>
    <w:p w14:paraId="2C5F31D8" w14:textId="77777777" w:rsidR="00626EFA" w:rsidRPr="00626EFA" w:rsidRDefault="00626EFA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color w:val="000000"/>
          <w:sz w:val="22"/>
          <w:szCs w:val="22"/>
        </w:rPr>
        <w:t>Assisted in preparing the presentation</w:t>
      </w:r>
    </w:p>
    <w:p w14:paraId="5B07E72F" w14:textId="77777777" w:rsidR="00626EFA" w:rsidRPr="00626EFA" w:rsidRDefault="00626EFA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>Applied classification ML and evaluation</w:t>
      </w:r>
    </w:p>
    <w:p w14:paraId="4C92B720" w14:textId="6B4962A7" w:rsidR="007858ED" w:rsidRPr="00626EFA" w:rsidRDefault="00626EFA" w:rsidP="00626EFA">
      <w:pPr>
        <w:pStyle w:val="ListParagraph"/>
        <w:ind w:left="2160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color w:val="000000"/>
        </w:rPr>
        <w:br/>
      </w:r>
    </w:p>
    <w:p w14:paraId="2E030167" w14:textId="18D3CA8C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Esraa Alyoubi</w:t>
      </w:r>
    </w:p>
    <w:p w14:paraId="44599579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07982930" w14:textId="6E86F219" w:rsidR="007858ED" w:rsidRPr="00626EFA" w:rsidRDefault="00626EFA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color w:val="000000"/>
          <w:sz w:val="22"/>
          <w:szCs w:val="22"/>
        </w:rPr>
        <w:t>Performed EDA on data</w:t>
      </w:r>
      <w:r w:rsidRPr="00626EFA">
        <w:rPr>
          <w:rFonts w:asciiTheme="majorBidi" w:hAnsiTheme="majorBidi" w:cstheme="majorBidi"/>
          <w:sz w:val="22"/>
          <w:szCs w:val="22"/>
        </w:rPr>
        <w:t xml:space="preserve"> </w:t>
      </w:r>
    </w:p>
    <w:p w14:paraId="5C74F042" w14:textId="2157B001" w:rsidR="00626EFA" w:rsidRDefault="00626EFA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>Applied classification ML and evaluation</w:t>
      </w:r>
    </w:p>
    <w:p w14:paraId="3C07DED2" w14:textId="0A7DF40D" w:rsidR="00627119" w:rsidRPr="00626EFA" w:rsidRDefault="00627119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Assisted in </w:t>
      </w:r>
      <w:r w:rsidRPr="00626EFA">
        <w:rPr>
          <w:rFonts w:asciiTheme="majorBidi" w:hAnsiTheme="majorBidi" w:cstheme="majorBidi"/>
          <w:b/>
          <w:bCs/>
          <w:sz w:val="22"/>
          <w:szCs w:val="22"/>
        </w:rPr>
        <w:t>preprocessing and processing</w:t>
      </w:r>
    </w:p>
    <w:p w14:paraId="63D4CD23" w14:textId="19A4A5AF" w:rsidR="007858ED" w:rsidRPr="00626EFA" w:rsidRDefault="00626EFA" w:rsidP="00626EF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</w:rPr>
      </w:pPr>
      <w:r w:rsidRPr="00626EFA">
        <w:rPr>
          <w:rFonts w:asciiTheme="majorBidi" w:hAnsiTheme="majorBidi" w:cstheme="majorBidi"/>
          <w:b/>
          <w:bCs/>
          <w:color w:val="000000"/>
          <w:sz w:val="22"/>
          <w:szCs w:val="22"/>
        </w:rPr>
        <w:t>Assisted in preparing the presentation</w:t>
      </w:r>
      <w:r w:rsidRPr="00626EFA">
        <w:rPr>
          <w:rFonts w:asciiTheme="majorBidi" w:hAnsiTheme="majorBidi" w:cstheme="majorBidi"/>
          <w:b/>
          <w:bCs/>
          <w:color w:val="000000"/>
        </w:rPr>
        <w:br/>
      </w:r>
    </w:p>
    <w:p w14:paraId="75CEA1F6" w14:textId="6260F9BA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Zainab Alibrahim</w:t>
      </w:r>
    </w:p>
    <w:p w14:paraId="132849F0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77427FA6" w14:textId="0B87C257" w:rsidR="007858ED" w:rsidRPr="00626EFA" w:rsidRDefault="00626EFA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color w:val="000000"/>
          <w:sz w:val="22"/>
          <w:szCs w:val="22"/>
        </w:rPr>
        <w:t>Performed EDA on data</w:t>
      </w:r>
    </w:p>
    <w:p w14:paraId="723729BE" w14:textId="4B88F2EB" w:rsidR="00626EFA" w:rsidRPr="00626EFA" w:rsidRDefault="00626EFA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color w:val="000000"/>
          <w:sz w:val="22"/>
          <w:szCs w:val="22"/>
        </w:rPr>
        <w:t>Assisted in preparing the presentation</w:t>
      </w:r>
    </w:p>
    <w:p w14:paraId="654F1D42" w14:textId="5466DA52" w:rsidR="00626EFA" w:rsidRPr="00626EFA" w:rsidRDefault="00626EFA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Applied classification ML and evaluation </w:t>
      </w:r>
    </w:p>
    <w:p w14:paraId="08D27075" w14:textId="77777777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4E28B03" w14:textId="10FDB49F" w:rsidR="007858ED" w:rsidRPr="00626EFA" w:rsidRDefault="007858ED" w:rsidP="007858ED">
      <w:pPr>
        <w:rPr>
          <w:rStyle w:val="fontstyle01"/>
          <w:rFonts w:asciiTheme="majorBidi" w:hAnsiTheme="majorBidi" w:cstheme="majorBidi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Amjad Saleem</w:t>
      </w:r>
    </w:p>
    <w:p w14:paraId="53EE7B2B" w14:textId="3DDE9190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Pr="00626EFA">
        <w:rPr>
          <w:rFonts w:asciiTheme="majorBidi" w:hAnsiTheme="majorBidi" w:cstheme="majorBidi"/>
        </w:rPr>
        <w:t xml:space="preserve"> </w:t>
      </w:r>
      <w:r w:rsidRPr="00626EFA">
        <w:rPr>
          <w:rStyle w:val="fontstyle01"/>
          <w:rFonts w:asciiTheme="majorBidi" w:hAnsiTheme="majorBidi" w:cstheme="majorBidi"/>
        </w:rPr>
        <w:t>Alaa bin Othman</w:t>
      </w:r>
    </w:p>
    <w:p w14:paraId="7006E790" w14:textId="77777777" w:rsidR="00626EFA" w:rsidRPr="00626EFA" w:rsidRDefault="00626EFA" w:rsidP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D1C9F34" w14:textId="0F20B836" w:rsidR="00A667EF" w:rsidRPr="00626EFA" w:rsidRDefault="00A667EF" w:rsidP="00626EFA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</w:p>
    <w:p w14:paraId="4A0BCC3F" w14:textId="597A1838" w:rsidR="00703758" w:rsidRPr="00626EFA" w:rsidRDefault="00703758">
      <w:pPr>
        <w:rPr>
          <w:rFonts w:asciiTheme="majorBidi" w:hAnsiTheme="majorBidi" w:cstheme="majorBidi"/>
          <w:sz w:val="20"/>
          <w:szCs w:val="20"/>
        </w:rPr>
      </w:pPr>
    </w:p>
    <w:sectPr w:rsidR="00703758" w:rsidRPr="00626EFA" w:rsidSect="008C1E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65A93" w14:textId="77777777" w:rsidR="00234079" w:rsidRDefault="00234079" w:rsidP="007C1EA4">
      <w:r>
        <w:separator/>
      </w:r>
    </w:p>
  </w:endnote>
  <w:endnote w:type="continuationSeparator" w:id="0">
    <w:p w14:paraId="2621FC87" w14:textId="77777777" w:rsidR="00234079" w:rsidRDefault="00234079" w:rsidP="007C1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4FC1" w14:textId="77777777" w:rsidR="00627119" w:rsidRDefault="006271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E5DDD" w14:textId="77777777" w:rsidR="00627119" w:rsidRDefault="006271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A3EB8" w14:textId="77777777" w:rsidR="00627119" w:rsidRDefault="006271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D27BE" w14:textId="77777777" w:rsidR="00234079" w:rsidRDefault="00234079" w:rsidP="007C1EA4">
      <w:r>
        <w:separator/>
      </w:r>
    </w:p>
  </w:footnote>
  <w:footnote w:type="continuationSeparator" w:id="0">
    <w:p w14:paraId="6DEC2C5A" w14:textId="77777777" w:rsidR="00234079" w:rsidRDefault="00234079" w:rsidP="007C1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A3316" w14:textId="77777777" w:rsidR="00627119" w:rsidRDefault="006271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9BF9F" w14:textId="6CD74B6D" w:rsidR="007C1EA4" w:rsidRDefault="007C1EA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585F7" wp14:editId="4DFE5320">
              <wp:simplePos x="0" y="0"/>
              <wp:positionH relativeFrom="column">
                <wp:posOffset>-579062</wp:posOffset>
              </wp:positionH>
              <wp:positionV relativeFrom="paragraph">
                <wp:posOffset>-53456</wp:posOffset>
              </wp:positionV>
              <wp:extent cx="7159431" cy="513184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59431" cy="513184"/>
                        <a:chOff x="0" y="0"/>
                        <a:chExt cx="7159431" cy="513184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1102" b="29216"/>
                        <a:stretch/>
                      </pic:blipFill>
                      <pic:spPr bwMode="auto">
                        <a:xfrm>
                          <a:off x="0" y="0"/>
                          <a:ext cx="1427480" cy="513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124131" y="55984"/>
                          <a:ext cx="303530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3358EC2" id="Group 3" o:spid="_x0000_s1026" style="position:absolute;margin-left:-45.6pt;margin-top:-4.2pt;width:563.75pt;height:40.4pt;z-index:251659264" coordsize="71594,5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4274;height:5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">
                <v:imagedata r:id="rId3" o:title="" croptop="20383f" cropbottom="19147f"/>
              </v:shape>
              <v:shape id="Picture 1" o:spid="_x0000_s1028" type="#_x0000_t75" style="position:absolute;left:41241;top:559;width:30353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2DE93E0C" w14:textId="77777777" w:rsidR="007C1EA4" w:rsidRDefault="007C1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5E4B8" w14:textId="77777777" w:rsidR="00627119" w:rsidRDefault="006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6E12"/>
    <w:multiLevelType w:val="hybridMultilevel"/>
    <w:tmpl w:val="F8741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F94C6A"/>
    <w:multiLevelType w:val="hybridMultilevel"/>
    <w:tmpl w:val="F6B88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E635F1"/>
    <w:multiLevelType w:val="hybridMultilevel"/>
    <w:tmpl w:val="408C88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247988"/>
    <w:multiLevelType w:val="hybridMultilevel"/>
    <w:tmpl w:val="5A5CED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724240">
    <w:abstractNumId w:val="2"/>
  </w:num>
  <w:num w:numId="2" w16cid:durableId="2075277540">
    <w:abstractNumId w:val="3"/>
  </w:num>
  <w:num w:numId="3" w16cid:durableId="1438021319">
    <w:abstractNumId w:val="0"/>
  </w:num>
  <w:num w:numId="4" w16cid:durableId="475490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A2MTQ0NDcyN7BQ0lEKTi0uzszPAykwqgUAS8FI1iwAAAA="/>
  </w:docVars>
  <w:rsids>
    <w:rsidRoot w:val="00A667EF"/>
    <w:rsid w:val="00012CD0"/>
    <w:rsid w:val="000456BA"/>
    <w:rsid w:val="00234079"/>
    <w:rsid w:val="00381514"/>
    <w:rsid w:val="004E0B01"/>
    <w:rsid w:val="00574264"/>
    <w:rsid w:val="0060256C"/>
    <w:rsid w:val="00626EFA"/>
    <w:rsid w:val="00627119"/>
    <w:rsid w:val="00703758"/>
    <w:rsid w:val="00767CD0"/>
    <w:rsid w:val="007858ED"/>
    <w:rsid w:val="007C1EA4"/>
    <w:rsid w:val="008C1E94"/>
    <w:rsid w:val="00A57648"/>
    <w:rsid w:val="00A667EF"/>
    <w:rsid w:val="00C0437E"/>
    <w:rsid w:val="00DA1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2E687"/>
  <w15:chartTrackingRefBased/>
  <w15:docId w15:val="{53F1AE5A-6755-954B-88D3-A7171B77E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EA4"/>
  </w:style>
  <w:style w:type="paragraph" w:styleId="Footer">
    <w:name w:val="footer"/>
    <w:basedOn w:val="Normal"/>
    <w:link w:val="Foot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1EA4"/>
  </w:style>
  <w:style w:type="paragraph" w:styleId="ListParagraph">
    <w:name w:val="List Paragraph"/>
    <w:basedOn w:val="Normal"/>
    <w:uiPriority w:val="34"/>
    <w:qFormat/>
    <w:rsid w:val="007C1EA4"/>
    <w:pPr>
      <w:ind w:left="720"/>
      <w:contextualSpacing/>
    </w:pPr>
  </w:style>
  <w:style w:type="table" w:styleId="TableGrid">
    <w:name w:val="Table Grid"/>
    <w:basedOn w:val="TableNormal"/>
    <w:uiPriority w:val="39"/>
    <w:rsid w:val="007C1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7C1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fontstyle01">
    <w:name w:val="fontstyle01"/>
    <w:basedOn w:val="DefaultParagraphFont"/>
    <w:rsid w:val="00767CD0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6E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E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6EFA"/>
    <w:rPr>
      <w:color w:val="954F72" w:themeColor="followedHyperlink"/>
      <w:u w:val="single"/>
    </w:rPr>
  </w:style>
  <w:style w:type="character" w:customStyle="1" w:styleId="fontstyle21">
    <w:name w:val="fontstyle21"/>
    <w:basedOn w:val="DefaultParagraphFont"/>
    <w:rsid w:val="00626EFA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Lina1719/Spark-project.g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o Handousa</dc:creator>
  <cp:keywords/>
  <dc:description/>
  <cp:lastModifiedBy>Zain-* .</cp:lastModifiedBy>
  <cp:revision>6</cp:revision>
  <dcterms:created xsi:type="dcterms:W3CDTF">2021-06-30T12:06:00Z</dcterms:created>
  <dcterms:modified xsi:type="dcterms:W3CDTF">2022-12-03T14:55:00Z</dcterms:modified>
</cp:coreProperties>
</file>